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bd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7f2cc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b2fa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684e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8484e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ce1a6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2bb854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29530c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0:19:58Z</dcterms:created>
  <dcterms:modified xsi:type="dcterms:W3CDTF">2021-04-29T20:19:58Z</dcterms:modified>
</cp:coreProperties>
</file>